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bookmarkEnd w:id="0"/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5759B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D1141D-5326-4841-B5BE-1C7BA2E8B0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USER</cp:lastModifiedBy>
  <cp:revision>2</cp:revision>
  <cp:lastPrinted>2019-07-09T09:08:00Z</cp:lastPrinted>
  <dcterms:created xsi:type="dcterms:W3CDTF">2020-09-08T09:34:00Z</dcterms:created>
  <dcterms:modified xsi:type="dcterms:W3CDTF">2020-09-08T09:34:00Z</dcterms:modified>
</cp:coreProperties>
</file>